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05C43" w14:textId="63900C11" w:rsidR="00B2665E" w:rsidRPr="00B2665E" w:rsidRDefault="00346197" w:rsidP="00C2183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46197">
        <w:rPr>
          <w:rFonts w:ascii="Times New Roman" w:eastAsia="Times New Roman" w:hAnsi="Times New Roman" w:cs="Times New Roman" w:hint="eastAsia"/>
          <w:sz w:val="24"/>
          <w:szCs w:val="24"/>
        </w:rPr>
        <w:t>(T31)</w:t>
      </w:r>
      <w:r w:rsidRPr="00346197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346197">
        <w:rPr>
          <w:rFonts w:ascii="Times New Roman" w:eastAsia="Times New Roman" w:hAnsi="Times New Roman" w:cs="Times New Roman" w:hint="eastAsia"/>
          <w:sz w:val="24"/>
          <w:szCs w:val="24"/>
        </w:rPr>
        <w:t>ExtendMethod</w:t>
      </w:r>
      <w:proofErr w:type="spellEnd"/>
      <w:r w:rsidRPr="00346197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346197">
        <w:rPr>
          <w:rFonts w:ascii="新細明體" w:eastAsia="新細明體" w:hAnsi="新細明體" w:cs="新細明體" w:hint="eastAsia"/>
          <w:sz w:val="24"/>
          <w:szCs w:val="24"/>
        </w:rPr>
        <w:t>擴充方法</w:t>
      </w:r>
      <w:r w:rsidRPr="00346197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Pr="00346197">
        <w:rPr>
          <w:rFonts w:ascii="Times New Roman" w:eastAsia="Times New Roman" w:hAnsi="Times New Roman" w:cs="Times New Roman" w:hint="eastAsia"/>
          <w:sz w:val="24"/>
          <w:szCs w:val="24"/>
        </w:rPr>
        <w:t>(T31)</w:t>
      </w:r>
      <w:r w:rsidRPr="00346197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346197">
        <w:rPr>
          <w:rFonts w:ascii="Times New Roman" w:eastAsia="Times New Roman" w:hAnsi="Times New Roman" w:cs="Times New Roman" w:hint="eastAsia"/>
          <w:sz w:val="24"/>
          <w:szCs w:val="24"/>
        </w:rPr>
        <w:t>ExtendMethod</w:t>
      </w:r>
      <w:proofErr w:type="spellEnd"/>
      <w:r w:rsidRPr="00346197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346197">
        <w:rPr>
          <w:rFonts w:ascii="新細明體" w:eastAsia="新細明體" w:hAnsi="新細明體" w:cs="新細明體" w:hint="eastAsia"/>
          <w:sz w:val="24"/>
          <w:szCs w:val="24"/>
        </w:rPr>
        <w:t>擴充方法</w:t>
      </w:r>
      <w:r w:rsidRPr="00346197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B2665E" w:rsidRPr="00B2665E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2B305AF8" w14:textId="77777777" w:rsidR="00B2665E" w:rsidRPr="00B2665E" w:rsidRDefault="00B2665E" w:rsidP="00C2183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665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91EB3C2" w14:textId="77777777" w:rsidR="00B2665E" w:rsidRPr="00B2665E" w:rsidRDefault="00B2665E" w:rsidP="00C2183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665E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29E30740" w14:textId="77777777" w:rsidR="00B2665E" w:rsidRPr="00B2665E" w:rsidRDefault="00B2665E" w:rsidP="00C2183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665E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B2665E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B2665E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0599D9C7" w14:textId="77777777" w:rsidR="00B2665E" w:rsidRPr="00B2665E" w:rsidRDefault="00B2665E" w:rsidP="00C2183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665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24F68C7" w14:textId="44A5AA1C" w:rsidR="002E2C30" w:rsidRDefault="00B2665E" w:rsidP="00C2183D">
      <w:pPr>
        <w:spacing w:after="0"/>
      </w:pPr>
      <w:r w:rsidRPr="00B2665E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B2665E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Pr="00B2665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2665E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</w:p>
    <w:p w14:paraId="6B73995E" w14:textId="77777777" w:rsidR="002E2C30" w:rsidRDefault="002E2C30" w:rsidP="00C2183D">
      <w:pPr>
        <w:spacing w:after="0"/>
      </w:pPr>
    </w:p>
    <w:p w14:paraId="4CCFADBF" w14:textId="77777777" w:rsidR="002E2C30" w:rsidRDefault="002E2C30" w:rsidP="00C2183D">
      <w:pPr>
        <w:spacing w:after="0"/>
      </w:pPr>
      <w:r>
        <w:rPr>
          <w:sz w:val="48"/>
          <w:szCs w:val="48"/>
        </w:rPr>
        <w:t>0. Summary</w:t>
      </w:r>
    </w:p>
    <w:p w14:paraId="5649694D" w14:textId="77777777" w:rsidR="002E2C30" w:rsidRDefault="002E2C30" w:rsidP="00C2183D">
      <w:pPr>
        <w:spacing w:after="0"/>
      </w:pPr>
    </w:p>
    <w:p w14:paraId="5959A4E9" w14:textId="77777777" w:rsidR="002E2C30" w:rsidRDefault="002E2C30" w:rsidP="00C2183D">
      <w:pPr>
        <w:spacing w:after="0"/>
      </w:pPr>
    </w:p>
    <w:p w14:paraId="5F1854BC" w14:textId="77777777" w:rsidR="002E2C30" w:rsidRDefault="002E2C30" w:rsidP="00C2183D">
      <w:pPr>
        <w:spacing w:after="0"/>
      </w:pPr>
      <w:r>
        <w:t>extend method is a static method in a static class,</w:t>
      </w:r>
    </w:p>
    <w:p w14:paraId="4377A52F" w14:textId="77777777" w:rsidR="002E2C30" w:rsidRDefault="002E2C30" w:rsidP="00C2183D">
      <w:pPr>
        <w:spacing w:after="0"/>
      </w:pPr>
      <w:r>
        <w:t>and the first parameter must use "this" keyword </w:t>
      </w:r>
    </w:p>
    <w:p w14:paraId="6008E3B3" w14:textId="77777777" w:rsidR="002E2C30" w:rsidRDefault="002E2C30" w:rsidP="00C2183D">
      <w:pPr>
        <w:spacing w:after="0"/>
      </w:pPr>
      <w:r>
        <w:t>to represent the object instance which invoke this extend method.</w:t>
      </w:r>
    </w:p>
    <w:p w14:paraId="50142BE2" w14:textId="77777777" w:rsidR="002E2C30" w:rsidRDefault="002E2C30" w:rsidP="00C2183D">
      <w:pPr>
        <w:spacing w:after="0"/>
      </w:pPr>
    </w:p>
    <w:p w14:paraId="30E45F7C" w14:textId="77777777" w:rsidR="002E2C30" w:rsidRDefault="002E2C30" w:rsidP="00C2183D">
      <w:pPr>
        <w:spacing w:after="0"/>
      </w:pPr>
    </w:p>
    <w:p w14:paraId="442FDE7B" w14:textId="77777777" w:rsidR="002E2C30" w:rsidRDefault="002E2C30" w:rsidP="00C2183D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7B76E4A1" w14:textId="77777777" w:rsidR="002E2C30" w:rsidRDefault="002E2C30" w:rsidP="00C2183D">
      <w:pPr>
        <w:spacing w:after="0"/>
        <w:rPr>
          <w:sz w:val="27"/>
          <w:szCs w:val="27"/>
        </w:rPr>
      </w:pPr>
    </w:p>
    <w:p w14:paraId="1B2DED6D" w14:textId="77777777" w:rsidR="002E2C30" w:rsidRDefault="002E2C30" w:rsidP="00C2183D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4BFA28AB" w14:textId="77777777" w:rsidR="002E2C30" w:rsidRDefault="002E2C30" w:rsidP="00C2183D">
      <w:pPr>
        <w:spacing w:after="0"/>
        <w:rPr>
          <w:sz w:val="27"/>
          <w:szCs w:val="27"/>
        </w:rPr>
      </w:pPr>
    </w:p>
    <w:p w14:paraId="56F6F931" w14:textId="77777777" w:rsidR="002E2C30" w:rsidRDefault="002E2C30" w:rsidP="00C2183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5BC2BB2B" w14:textId="77777777" w:rsidR="002E2C30" w:rsidRDefault="002E2C30" w:rsidP="00C2183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58934FD0" w14:textId="77777777" w:rsidR="002E2C30" w:rsidRDefault="002E2C30" w:rsidP="00C2183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2669CDAF" w14:textId="77777777" w:rsidR="002E2C30" w:rsidRDefault="002E2C30" w:rsidP="00C2183D">
      <w:pPr>
        <w:spacing w:after="0"/>
        <w:rPr>
          <w:sz w:val="27"/>
          <w:szCs w:val="27"/>
        </w:rPr>
      </w:pPr>
    </w:p>
    <w:p w14:paraId="4404745D" w14:textId="3F388BF9" w:rsidR="002E2C30" w:rsidRDefault="002E2C30" w:rsidP="00C2183D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2DB70555" wp14:editId="2485E1EA">
            <wp:extent cx="4290060" cy="2628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0D9B1" w14:textId="77777777" w:rsidR="002E2C30" w:rsidRDefault="002E2C30" w:rsidP="00C2183D">
      <w:pPr>
        <w:spacing w:after="0"/>
      </w:pPr>
    </w:p>
    <w:p w14:paraId="27DC4733" w14:textId="77777777" w:rsidR="002E2C30" w:rsidRDefault="002E2C30" w:rsidP="00C2183D">
      <w:pPr>
        <w:spacing w:after="0"/>
      </w:pPr>
    </w:p>
    <w:p w14:paraId="48A43895" w14:textId="137450EA" w:rsidR="002E2C30" w:rsidRDefault="002E2C30" w:rsidP="00C2183D">
      <w:pPr>
        <w:spacing w:after="0"/>
      </w:pPr>
      <w:r>
        <w:rPr>
          <w:noProof/>
        </w:rPr>
        <w:lastRenderedPageBreak/>
        <w:drawing>
          <wp:inline distT="0" distB="0" distL="0" distR="0" wp14:anchorId="61544F5D" wp14:editId="5C6E6DBA">
            <wp:extent cx="5274310" cy="27940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B89CA" w14:textId="77777777" w:rsidR="002E2C30" w:rsidRDefault="002E2C30" w:rsidP="00C2183D">
      <w:pPr>
        <w:spacing w:after="0"/>
      </w:pPr>
    </w:p>
    <w:p w14:paraId="3E81E62C" w14:textId="77777777" w:rsidR="002E2C30" w:rsidRDefault="002E2C30" w:rsidP="00C2183D">
      <w:pPr>
        <w:spacing w:after="0"/>
      </w:pPr>
    </w:p>
    <w:p w14:paraId="1867ED05" w14:textId="17B9B902" w:rsidR="002E2C30" w:rsidRDefault="002E2C30" w:rsidP="00C2183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7A75998B" wp14:editId="476C104A">
            <wp:extent cx="5274310" cy="33293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C93C8" w14:textId="77777777" w:rsidR="002E2C30" w:rsidRDefault="002E2C30" w:rsidP="00C2183D">
      <w:pPr>
        <w:spacing w:after="0"/>
        <w:rPr>
          <w:sz w:val="24"/>
          <w:szCs w:val="24"/>
        </w:rPr>
      </w:pPr>
    </w:p>
    <w:p w14:paraId="25BE5DFD" w14:textId="77777777" w:rsidR="002E2C30" w:rsidRDefault="002E2C30" w:rsidP="00C2183D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13286FD4" w14:textId="77777777" w:rsidR="002E2C30" w:rsidRDefault="002E2C30" w:rsidP="00C2183D">
      <w:pPr>
        <w:spacing w:after="0"/>
      </w:pPr>
    </w:p>
    <w:p w14:paraId="1156E558" w14:textId="77777777" w:rsidR="002E2C30" w:rsidRDefault="002E2C30" w:rsidP="00C2183D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4DA925D4" w14:textId="77777777" w:rsidR="002E2C30" w:rsidRDefault="002E2C30" w:rsidP="00C2183D">
      <w:pPr>
        <w:spacing w:after="0"/>
      </w:pPr>
    </w:p>
    <w:p w14:paraId="6D1D0D14" w14:textId="77777777" w:rsidR="002E2C30" w:rsidRDefault="002E2C30" w:rsidP="00C2183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0E8BBB05" w14:textId="77777777" w:rsidR="002E2C30" w:rsidRDefault="002E2C30" w:rsidP="00C2183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19260F2" w14:textId="77777777" w:rsidR="002E2C30" w:rsidRDefault="002E2C30" w:rsidP="00C2183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079DEB40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056A6BA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27471B6B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DF39649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4D95420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07D0ECB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 =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abcdef</w:t>
      </w:r>
      <w:proofErr w:type="gramStart"/>
      <w:r>
        <w:rPr>
          <w:rFonts w:ascii="Consolas" w:hAnsi="Consolas"/>
          <w:color w:val="800000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8AD39F2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StringHelper.ConverToUpper1(str</w:t>
      </w:r>
      <w:proofErr w:type="gramStart"/>
      <w:r>
        <w:rPr>
          <w:rFonts w:ascii="Consolas" w:hAnsi="Consolas"/>
          <w:color w:val="A31515"/>
          <w:sz w:val="18"/>
          <w:szCs w:val="18"/>
        </w:rPr>
        <w:t>)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r>
        <w:rPr>
          <w:rFonts w:ascii="Consolas" w:hAnsi="Consolas"/>
          <w:color w:val="2B91AF"/>
          <w:sz w:val="18"/>
          <w:szCs w:val="18"/>
        </w:rPr>
        <w:t>StringHelper</w:t>
      </w:r>
      <w:r>
        <w:rPr>
          <w:rFonts w:ascii="Consolas" w:hAnsi="Consolas"/>
          <w:sz w:val="18"/>
          <w:szCs w:val="18"/>
        </w:rPr>
        <w:t>.ConverToUpper1(str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894B53C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str.ConverToUpper</w:t>
      </w:r>
      <w:proofErr w:type="gramEnd"/>
      <w:r>
        <w:rPr>
          <w:rFonts w:ascii="Consolas" w:hAnsi="Consolas"/>
          <w:color w:val="A31515"/>
          <w:sz w:val="18"/>
          <w:szCs w:val="18"/>
        </w:rPr>
        <w:t>2() :</w:t>
      </w:r>
      <w:r>
        <w:t> </w:t>
      </w:r>
      <w:r>
        <w:rPr>
          <w:rFonts w:ascii="Consolas" w:hAnsi="Consolas"/>
          <w:sz w:val="18"/>
          <w:szCs w:val="18"/>
        </w:rPr>
        <w:t>{str.ConverToUpper2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BF97ABE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str.ConverToUpper</w:t>
      </w:r>
      <w:proofErr w:type="gramEnd"/>
      <w:r>
        <w:rPr>
          <w:rFonts w:ascii="Consolas" w:hAnsi="Consolas"/>
          <w:color w:val="A31515"/>
          <w:sz w:val="18"/>
          <w:szCs w:val="18"/>
        </w:rPr>
        <w:t>2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123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a1b2c3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) :</w:t>
      </w:r>
      <w:r>
        <w:t> </w:t>
      </w:r>
      <w:r>
        <w:rPr>
          <w:rFonts w:ascii="Consolas" w:hAnsi="Consolas"/>
          <w:sz w:val="18"/>
          <w:szCs w:val="18"/>
        </w:rPr>
        <w:t>{str.ConverToUpper2(</w:t>
      </w:r>
      <w:r>
        <w:rPr>
          <w:rFonts w:ascii="Consolas" w:hAnsi="Consolas"/>
          <w:color w:val="A31515"/>
          <w:sz w:val="18"/>
          <w:szCs w:val="18"/>
        </w:rPr>
        <w:t>"123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1b2c3"</w:t>
      </w:r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CE68A7D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35BB17B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FB48DE2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CB3D48B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9EDB03C" w14:textId="77777777" w:rsidR="002E2C30" w:rsidRDefault="002E2C30" w:rsidP="00C2183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0E8EE28A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A957B76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tringHelper</w:t>
      </w:r>
      <w:proofErr w:type="spellEnd"/>
    </w:p>
    <w:p w14:paraId="73AE2199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A4BF293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onverToUpper1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St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EA5E551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D5B2E44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Str.ToUpp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E0AB860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C501444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72642ED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tringHelper2</w:t>
      </w:r>
    </w:p>
    <w:p w14:paraId="41E27037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6F7B9F6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onverToUpper2(</w:t>
      </w:r>
      <w:r>
        <w:rPr>
          <w:rFonts w:ascii="Consolas" w:hAnsi="Consolas"/>
          <w:color w:val="0000FF"/>
          <w:sz w:val="18"/>
          <w:szCs w:val="18"/>
        </w:rPr>
        <w:t>thi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St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8A5CCE4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BB1F4FC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Str.ToUpp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5103D30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B084BE0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onverToUpper2(</w:t>
      </w:r>
      <w:r>
        <w:rPr>
          <w:rFonts w:ascii="Consolas" w:hAnsi="Consolas"/>
          <w:color w:val="0000FF"/>
          <w:sz w:val="18"/>
          <w:szCs w:val="18"/>
        </w:rPr>
        <w:t>thi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intSt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intStr1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intStr2)</w:t>
      </w:r>
    </w:p>
    <w:p w14:paraId="3853D0BA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27B4F42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Str.ToUpper</w:t>
      </w:r>
      <w:proofErr w:type="spellEnd"/>
      <w:r>
        <w:rPr>
          <w:rFonts w:ascii="Consolas" w:hAnsi="Consolas"/>
          <w:sz w:val="18"/>
          <w:szCs w:val="18"/>
        </w:rPr>
        <w:t xml:space="preserve">() + intStr1 + </w:t>
      </w:r>
      <w:proofErr w:type="gramStart"/>
      <w:r>
        <w:rPr>
          <w:rFonts w:ascii="Consolas" w:hAnsi="Consolas"/>
          <w:sz w:val="18"/>
          <w:szCs w:val="18"/>
        </w:rPr>
        <w:t>intStr2;</w:t>
      </w:r>
      <w:proofErr w:type="gramEnd"/>
    </w:p>
    <w:p w14:paraId="4F9C48BA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99EF8CA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2BB3979" w14:textId="77777777" w:rsidR="002E2C30" w:rsidRDefault="002E2C30" w:rsidP="00C2183D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3989381" w14:textId="77777777" w:rsidR="002E2C30" w:rsidRDefault="002E2C30" w:rsidP="00C2183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F5F665A" w14:textId="77777777" w:rsidR="002E2C30" w:rsidRDefault="002E2C30" w:rsidP="00C2183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tend method is a static method in a static class,</w:t>
      </w:r>
    </w:p>
    <w:p w14:paraId="59E63DCC" w14:textId="77777777" w:rsidR="002E2C30" w:rsidRDefault="002E2C30" w:rsidP="00C2183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 first parameter must use "this" keyword</w:t>
      </w:r>
    </w:p>
    <w:p w14:paraId="70DD904D" w14:textId="77777777" w:rsidR="002E2C30" w:rsidRDefault="002E2C30" w:rsidP="00C2183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represent the object instance which invoke this extend method.</w:t>
      </w:r>
    </w:p>
    <w:p w14:paraId="7EF5C7F7" w14:textId="77777777" w:rsidR="002E2C30" w:rsidRDefault="002E2C30" w:rsidP="00C2183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6054172" w14:textId="77777777" w:rsidR="002E2C30" w:rsidRDefault="002E2C30" w:rsidP="00C2183D">
      <w:pPr>
        <w:spacing w:after="0"/>
      </w:pPr>
    </w:p>
    <w:p w14:paraId="02AC8FDB" w14:textId="1CBB5CE8" w:rsidR="002E2C30" w:rsidRDefault="002E2C30" w:rsidP="00C2183D">
      <w:pPr>
        <w:spacing w:after="0"/>
      </w:pPr>
      <w:r>
        <w:rPr>
          <w:noProof/>
        </w:rPr>
        <w:drawing>
          <wp:inline distT="0" distB="0" distL="0" distR="0" wp14:anchorId="0C9065E1" wp14:editId="4152B375">
            <wp:extent cx="5274310" cy="667385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6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E2C30" w:rsidSect="00C2183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3843E" w14:textId="77777777" w:rsidR="002D1069" w:rsidRDefault="002D1069" w:rsidP="002F7523">
      <w:pPr>
        <w:spacing w:after="0" w:line="240" w:lineRule="auto"/>
      </w:pPr>
      <w:r>
        <w:separator/>
      </w:r>
    </w:p>
  </w:endnote>
  <w:endnote w:type="continuationSeparator" w:id="0">
    <w:p w14:paraId="0E5DB68F" w14:textId="77777777" w:rsidR="002D1069" w:rsidRDefault="002D1069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6F843" w14:textId="77777777" w:rsidR="002D1069" w:rsidRDefault="002D1069" w:rsidP="002F7523">
      <w:pPr>
        <w:spacing w:after="0" w:line="240" w:lineRule="auto"/>
      </w:pPr>
      <w:r>
        <w:separator/>
      </w:r>
    </w:p>
  </w:footnote>
  <w:footnote w:type="continuationSeparator" w:id="0">
    <w:p w14:paraId="59C0E519" w14:textId="77777777" w:rsidR="002D1069" w:rsidRDefault="002D1069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sLAwMjO1tDQzNjBQ0lEKTi0uzszPAykwrAUAuxmNniwAAAA="/>
  </w:docVars>
  <w:rsids>
    <w:rsidRoot w:val="00934FCE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1529A"/>
    <w:rsid w:val="001C2FA5"/>
    <w:rsid w:val="001D466A"/>
    <w:rsid w:val="001F1B60"/>
    <w:rsid w:val="00221E25"/>
    <w:rsid w:val="00277C83"/>
    <w:rsid w:val="002D1069"/>
    <w:rsid w:val="002D2BDE"/>
    <w:rsid w:val="002E2C30"/>
    <w:rsid w:val="002F7523"/>
    <w:rsid w:val="0031284D"/>
    <w:rsid w:val="00325637"/>
    <w:rsid w:val="00344A9B"/>
    <w:rsid w:val="00346197"/>
    <w:rsid w:val="0035106C"/>
    <w:rsid w:val="0036215A"/>
    <w:rsid w:val="0037013F"/>
    <w:rsid w:val="003A6F87"/>
    <w:rsid w:val="003B0AD4"/>
    <w:rsid w:val="003D4CAD"/>
    <w:rsid w:val="003E7F4D"/>
    <w:rsid w:val="003F3047"/>
    <w:rsid w:val="0042054F"/>
    <w:rsid w:val="0042115D"/>
    <w:rsid w:val="004315C6"/>
    <w:rsid w:val="00441B46"/>
    <w:rsid w:val="00457A7A"/>
    <w:rsid w:val="004F1F69"/>
    <w:rsid w:val="004F3B8A"/>
    <w:rsid w:val="005019F7"/>
    <w:rsid w:val="00524E94"/>
    <w:rsid w:val="00566061"/>
    <w:rsid w:val="00576388"/>
    <w:rsid w:val="00592A79"/>
    <w:rsid w:val="005E06D6"/>
    <w:rsid w:val="00605371"/>
    <w:rsid w:val="00626DE8"/>
    <w:rsid w:val="006635ED"/>
    <w:rsid w:val="006852E2"/>
    <w:rsid w:val="006D53DC"/>
    <w:rsid w:val="00767780"/>
    <w:rsid w:val="00780FC3"/>
    <w:rsid w:val="007B06CB"/>
    <w:rsid w:val="007B2A7B"/>
    <w:rsid w:val="007C212C"/>
    <w:rsid w:val="007E7EA2"/>
    <w:rsid w:val="007F0098"/>
    <w:rsid w:val="00846FF8"/>
    <w:rsid w:val="008F7D75"/>
    <w:rsid w:val="00934FCE"/>
    <w:rsid w:val="00936217"/>
    <w:rsid w:val="00952A13"/>
    <w:rsid w:val="00952CDE"/>
    <w:rsid w:val="00972517"/>
    <w:rsid w:val="009E1A4D"/>
    <w:rsid w:val="00A00C5D"/>
    <w:rsid w:val="00A3177B"/>
    <w:rsid w:val="00A53656"/>
    <w:rsid w:val="00A54F0C"/>
    <w:rsid w:val="00A94DBE"/>
    <w:rsid w:val="00AE1DF1"/>
    <w:rsid w:val="00B07764"/>
    <w:rsid w:val="00B2283E"/>
    <w:rsid w:val="00B24FA1"/>
    <w:rsid w:val="00B2665E"/>
    <w:rsid w:val="00B324DB"/>
    <w:rsid w:val="00B8432D"/>
    <w:rsid w:val="00BE39F3"/>
    <w:rsid w:val="00C02E92"/>
    <w:rsid w:val="00C2164D"/>
    <w:rsid w:val="00C2183D"/>
    <w:rsid w:val="00C67808"/>
    <w:rsid w:val="00C80380"/>
    <w:rsid w:val="00C85465"/>
    <w:rsid w:val="00C932A6"/>
    <w:rsid w:val="00CA780A"/>
    <w:rsid w:val="00CB624D"/>
    <w:rsid w:val="00CC02F3"/>
    <w:rsid w:val="00D30F12"/>
    <w:rsid w:val="00D80C71"/>
    <w:rsid w:val="00D862EF"/>
    <w:rsid w:val="00D976C2"/>
    <w:rsid w:val="00DB5480"/>
    <w:rsid w:val="00DD085C"/>
    <w:rsid w:val="00DD26E9"/>
    <w:rsid w:val="00DF445C"/>
    <w:rsid w:val="00E25180"/>
    <w:rsid w:val="00E726E2"/>
    <w:rsid w:val="00E92649"/>
    <w:rsid w:val="00EB5804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1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95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5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5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6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1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7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8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0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6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1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3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0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2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5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1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3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4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0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96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2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9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7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3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9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3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4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3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7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6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2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8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7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4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9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2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305</Words>
  <Characters>1741</Characters>
  <Application>Microsoft Office Word</Application>
  <DocSecurity>0</DocSecurity>
  <Lines>14</Lines>
  <Paragraphs>4</Paragraphs>
  <ScaleCrop>false</ScaleCrop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9</cp:revision>
  <dcterms:created xsi:type="dcterms:W3CDTF">2020-06-13T10:05:00Z</dcterms:created>
  <dcterms:modified xsi:type="dcterms:W3CDTF">2022-11-14T14:14:00Z</dcterms:modified>
</cp:coreProperties>
</file>